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7F44B2E2" w:rsidR="00F4525C" w:rsidRDefault="0084485F" w:rsidP="009B61E5">
          <w:pPr>
            <w:pStyle w:val="VCAADocumenttitle"/>
          </w:pPr>
          <w:r w:rsidRPr="0084485F">
            <w:t>Unit 1, Module 1 – Written Report (Biography</w:t>
          </w:r>
          <w:r>
            <w:t>)</w:t>
          </w:r>
        </w:p>
      </w:sdtContent>
    </w:sdt>
    <w:tbl>
      <w:tblPr>
        <w:tblStyle w:val="TableGrid29"/>
        <w:tblW w:w="2179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030"/>
        <w:gridCol w:w="2030"/>
        <w:gridCol w:w="2031"/>
        <w:gridCol w:w="1913"/>
        <w:gridCol w:w="1914"/>
        <w:gridCol w:w="2504"/>
        <w:gridCol w:w="2504"/>
        <w:gridCol w:w="2505"/>
        <w:gridCol w:w="1842"/>
        <w:gridCol w:w="1843"/>
      </w:tblGrid>
      <w:tr w:rsidR="0084485F" w:rsidRPr="0084485F" w14:paraId="67121B63" w14:textId="77777777" w:rsidTr="0084485F">
        <w:trPr>
          <w:cantSplit/>
          <w:trHeight w:val="157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02001FA" w14:textId="77777777" w:rsidR="0084485F" w:rsidRPr="0084485F" w:rsidRDefault="0084485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84485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06F89A68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full sentences in own words independently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0A483F4F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visual</w:t>
            </w:r>
          </w:p>
        </w:tc>
        <w:tc>
          <w:tcPr>
            <w:tcW w:w="20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0B15DAB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paragraph for each subheading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F6323C9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st and present tense with independenc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60DED7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25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51ABA8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detail not in the draft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3C3325CC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25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3DCDD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0D8214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043E0C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clamations and question marks to end sentences</w:t>
            </w:r>
          </w:p>
        </w:tc>
      </w:tr>
      <w:tr w:rsidR="0084485F" w:rsidRPr="0084485F" w14:paraId="7D92D40D" w14:textId="77777777" w:rsidTr="0084485F">
        <w:trPr>
          <w:cantSplit/>
          <w:trHeight w:val="1340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CB1858C" w14:textId="77777777" w:rsidR="0084485F" w:rsidRPr="0084485F" w:rsidRDefault="0084485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015D2ADF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full sentences in own words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6E426CC6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subheading for each section</w:t>
            </w:r>
          </w:p>
        </w:tc>
        <w:tc>
          <w:tcPr>
            <w:tcW w:w="20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53D7E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few sentences for each subheading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C8D799F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past and present tense with support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7FD36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technical language for key terms</w:t>
            </w:r>
          </w:p>
        </w:tc>
        <w:tc>
          <w:tcPr>
            <w:tcW w:w="25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DD0B93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draft following the template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5F11F059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25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3E808A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D611C9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the teacher or a classmate for spell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5753C3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for proper nouns</w:t>
            </w:r>
          </w:p>
        </w:tc>
      </w:tr>
      <w:tr w:rsidR="0084485F" w:rsidRPr="0084485F" w14:paraId="245205C5" w14:textId="77777777" w:rsidTr="0084485F">
        <w:trPr>
          <w:cantSplit/>
          <w:trHeight w:val="1462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4DDF608" w14:textId="77777777" w:rsidR="0084485F" w:rsidRPr="0084485F" w:rsidRDefault="0084485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Consolidating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52343565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full sentences with support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37F14F24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rganises information into sections</w:t>
            </w:r>
          </w:p>
        </w:tc>
        <w:tc>
          <w:tcPr>
            <w:tcW w:w="20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75DDB0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bines a few sentences to form a paragraph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7C678F6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the tense used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1B4EE9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djectives to describe key terms</w:t>
            </w:r>
          </w:p>
        </w:tc>
        <w:tc>
          <w:tcPr>
            <w:tcW w:w="25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AEF672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s own ideas on to a template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213136ED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correct errors in their text</w:t>
            </w:r>
          </w:p>
        </w:tc>
        <w:tc>
          <w:tcPr>
            <w:tcW w:w="25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14EED2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errors found in the drafting process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1AEE7E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726BDF3" w14:textId="2C9A164A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</w:t>
            </w:r>
          </w:p>
        </w:tc>
      </w:tr>
      <w:tr w:rsidR="0084485F" w:rsidRPr="0084485F" w14:paraId="70EB9221" w14:textId="77777777" w:rsidTr="0084485F">
        <w:trPr>
          <w:cantSplit/>
          <w:trHeight w:val="106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9B41F05" w14:textId="77777777" w:rsidR="0084485F" w:rsidRPr="0084485F" w:rsidRDefault="0084485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030" w:type="dxa"/>
            <w:vMerge w:val="restart"/>
            <w:shd w:val="clear" w:color="auto" w:fill="auto"/>
            <w:vAlign w:val="center"/>
          </w:tcPr>
          <w:p w14:paraId="0E16F576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ot points</w:t>
            </w:r>
          </w:p>
        </w:tc>
        <w:tc>
          <w:tcPr>
            <w:tcW w:w="2030" w:type="dxa"/>
            <w:vMerge w:val="restart"/>
            <w:shd w:val="clear" w:color="auto" w:fill="auto"/>
            <w:vAlign w:val="center"/>
          </w:tcPr>
          <w:p w14:paraId="21D3600C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ncludes a heading at the top of the report</w:t>
            </w:r>
          </w:p>
        </w:tc>
        <w:tc>
          <w:tcPr>
            <w:tcW w:w="203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5187E55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single sentences</w:t>
            </w:r>
          </w:p>
        </w:tc>
        <w:tc>
          <w:tcPr>
            <w:tcW w:w="191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7B351C7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report in past tense</w:t>
            </w:r>
          </w:p>
        </w:tc>
        <w:tc>
          <w:tcPr>
            <w:tcW w:w="1914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552366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nouns and everyday language</w:t>
            </w:r>
          </w:p>
        </w:tc>
        <w:tc>
          <w:tcPr>
            <w:tcW w:w="25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3BCD4D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Records ideas from class discussion on to a template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57400D97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capital letters, spelling</w:t>
            </w:r>
          </w:p>
        </w:tc>
        <w:tc>
          <w:tcPr>
            <w:tcW w:w="25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56353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84485F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84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4382C0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pells words phonetically (i.e. as they sound)</w:t>
            </w: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6DFBD37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</w:tr>
      <w:tr w:rsidR="0084485F" w:rsidRPr="0084485F" w14:paraId="3BF62EDA" w14:textId="77777777" w:rsidTr="0084485F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851F467" w14:textId="77777777" w:rsidR="0084485F" w:rsidRPr="0084485F" w:rsidRDefault="0084485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030" w:type="dxa"/>
            <w:vMerge/>
            <w:shd w:val="clear" w:color="auto" w:fill="auto"/>
            <w:vAlign w:val="center"/>
          </w:tcPr>
          <w:p w14:paraId="1B19C300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30" w:type="dxa"/>
            <w:vMerge/>
            <w:shd w:val="clear" w:color="auto" w:fill="auto"/>
            <w:vAlign w:val="center"/>
          </w:tcPr>
          <w:p w14:paraId="465A9797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3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76455D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1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04FBB88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914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DA1378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29ABE1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13B38AF3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E63864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4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0E4C7F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843" w:type="dxa"/>
            <w:vMerge/>
            <w:shd w:val="clear" w:color="auto" w:fill="auto"/>
            <w:vAlign w:val="center"/>
          </w:tcPr>
          <w:p w14:paraId="7F996CF7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84485F" w:rsidRPr="0084485F" w14:paraId="22094173" w14:textId="77777777" w:rsidTr="0084485F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E70230E" w14:textId="77777777" w:rsidR="0084485F" w:rsidRPr="0084485F" w:rsidRDefault="0084485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5EFDC353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</w:t>
            </w:r>
          </w:p>
        </w:tc>
        <w:tc>
          <w:tcPr>
            <w:tcW w:w="2030" w:type="dxa"/>
            <w:shd w:val="clear" w:color="auto" w:fill="auto"/>
            <w:vAlign w:val="center"/>
          </w:tcPr>
          <w:p w14:paraId="483B2F14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</w:t>
            </w:r>
          </w:p>
        </w:tc>
        <w:tc>
          <w:tcPr>
            <w:tcW w:w="203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189E9A2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tail</w:t>
            </w:r>
          </w:p>
        </w:tc>
        <w:tc>
          <w:tcPr>
            <w:tcW w:w="191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D4BDC0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ns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8036AE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nguage</w:t>
            </w:r>
          </w:p>
        </w:tc>
        <w:tc>
          <w:tcPr>
            <w:tcW w:w="250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BE9970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 and drafting</w:t>
            </w:r>
          </w:p>
        </w:tc>
        <w:tc>
          <w:tcPr>
            <w:tcW w:w="2504" w:type="dxa"/>
            <w:shd w:val="clear" w:color="auto" w:fill="auto"/>
            <w:vAlign w:val="center"/>
          </w:tcPr>
          <w:p w14:paraId="3E112AA4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oofreading and feedback</w:t>
            </w:r>
          </w:p>
        </w:tc>
        <w:tc>
          <w:tcPr>
            <w:tcW w:w="25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9D9DF6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84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C1ABAD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0E3E65C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</w:tr>
      <w:tr w:rsidR="0084485F" w:rsidRPr="0084485F" w14:paraId="4C106927" w14:textId="77777777" w:rsidTr="0084485F">
        <w:trPr>
          <w:trHeight w:val="184"/>
        </w:trPr>
        <w:tc>
          <w:tcPr>
            <w:tcW w:w="680" w:type="dxa"/>
            <w:vMerge/>
            <w:shd w:val="clear" w:color="auto" w:fill="auto"/>
            <w:vAlign w:val="center"/>
          </w:tcPr>
          <w:p w14:paraId="58208D13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091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73D109DC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port</w:t>
            </w:r>
          </w:p>
        </w:tc>
        <w:tc>
          <w:tcPr>
            <w:tcW w:w="3827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57435B5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anguage features</w:t>
            </w:r>
          </w:p>
        </w:tc>
        <w:tc>
          <w:tcPr>
            <w:tcW w:w="7513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63D331A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3685" w:type="dxa"/>
            <w:gridSpan w:val="2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</w:tcPr>
          <w:p w14:paraId="34DE37D3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84485F" w:rsidRPr="0084485F" w14:paraId="1DBEDFF7" w14:textId="77777777" w:rsidTr="0084485F">
        <w:trPr>
          <w:trHeight w:val="2518"/>
        </w:trPr>
        <w:tc>
          <w:tcPr>
            <w:tcW w:w="680" w:type="dxa"/>
            <w:vMerge/>
            <w:shd w:val="clear" w:color="auto" w:fill="auto"/>
            <w:vAlign w:val="center"/>
          </w:tcPr>
          <w:p w14:paraId="2C9ECC4B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6091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63102BE4" w14:textId="77777777" w:rsidR="0084485F" w:rsidRPr="0084485F" w:rsidRDefault="0084485F" w:rsidP="0084485F">
            <w:pPr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827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53EB57A3" w14:textId="77A70648" w:rsidR="0084485F" w:rsidRPr="0084485F" w:rsidRDefault="0084485F" w:rsidP="0084485F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ast tense</w:t>
            </w:r>
            <w:r w:rsidRPr="0084485F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used to describe things that happened in the past. </w:t>
            </w:r>
            <w:r w:rsidRPr="0084485F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e was born in Adelaide.</w:t>
            </w:r>
          </w:p>
          <w:p w14:paraId="6083EAE1" w14:textId="77777777" w:rsidR="0084485F" w:rsidRDefault="0084485F" w:rsidP="0084485F">
            <w:pP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</w:pPr>
          </w:p>
          <w:p w14:paraId="6FDC26C4" w14:textId="27A7841C" w:rsidR="0084485F" w:rsidRPr="0084485F" w:rsidRDefault="0084485F" w:rsidP="0084485F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resent tense</w:t>
            </w:r>
            <w:r w:rsidRPr="0084485F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</w:t>
            </w:r>
            <w:r w:rsidRPr="0084485F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= used for things that are still happening and true now.</w:t>
            </w:r>
            <w:r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</w:t>
            </w:r>
            <w:r w:rsidRPr="0084485F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He lives in Melbourne. </w:t>
            </w:r>
          </w:p>
          <w:p w14:paraId="29272110" w14:textId="77777777" w:rsidR="0084485F" w:rsidRDefault="0084485F" w:rsidP="0084485F">
            <w:pPr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</w:pPr>
          </w:p>
          <w:p w14:paraId="1C7948E2" w14:textId="04B19B29" w:rsidR="0084485F" w:rsidRPr="0084485F" w:rsidRDefault="0084485F" w:rsidP="0084485F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Technical language</w:t>
            </w:r>
            <w:r w:rsidRPr="0084485F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words used for specialised things. </w:t>
            </w:r>
            <w:r w:rsidRPr="0084485F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Hat worn in olden times = bonnet</w:t>
            </w:r>
            <w: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.</w:t>
            </w:r>
            <w:r w:rsidRPr="0084485F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 Equipment to control a horse = bridle</w:t>
            </w:r>
            <w: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.</w:t>
            </w:r>
          </w:p>
        </w:tc>
        <w:tc>
          <w:tcPr>
            <w:tcW w:w="7513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73EDB707" w14:textId="77777777" w:rsidR="0084485F" w:rsidRPr="0084485F" w:rsidRDefault="0084485F" w:rsidP="0084485F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84485F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Brainstorm</w:t>
            </w:r>
          </w:p>
          <w:p w14:paraId="019378D7" w14:textId="77777777" w:rsidR="0084485F" w:rsidRPr="0084485F" w:rsidRDefault="0084485F" w:rsidP="0084485F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84485F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lan</w:t>
            </w:r>
          </w:p>
          <w:p w14:paraId="118F75CC" w14:textId="77777777" w:rsidR="0084485F" w:rsidRPr="0084485F" w:rsidRDefault="0084485F" w:rsidP="0084485F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84485F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Draft</w:t>
            </w:r>
          </w:p>
          <w:p w14:paraId="47A6D499" w14:textId="77777777" w:rsidR="0084485F" w:rsidRPr="0084485F" w:rsidRDefault="0084485F" w:rsidP="0084485F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84485F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Proofread</w:t>
            </w:r>
          </w:p>
          <w:p w14:paraId="6636CD7B" w14:textId="77777777" w:rsidR="0084485F" w:rsidRPr="0084485F" w:rsidRDefault="0084485F" w:rsidP="0084485F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84485F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eedback</w:t>
            </w:r>
          </w:p>
          <w:p w14:paraId="5F75CC63" w14:textId="77777777" w:rsidR="0084485F" w:rsidRPr="0084485F" w:rsidRDefault="0084485F" w:rsidP="0084485F">
            <w:pPr>
              <w:widowControl w:val="0"/>
              <w:numPr>
                <w:ilvl w:val="0"/>
                <w:numId w:val="11"/>
              </w:numPr>
              <w:spacing w:after="200" w:line="276" w:lineRule="auto"/>
              <w:contextualSpacing/>
              <w:rPr>
                <w:rFonts w:ascii="Arial Narrow" w:eastAsia="Calibri" w:hAnsi="Arial Narrow" w:cs="Times New Roman"/>
                <w:noProof/>
                <w:sz w:val="20"/>
                <w:szCs w:val="20"/>
              </w:rPr>
            </w:pPr>
            <w:r w:rsidRPr="0084485F">
              <w:rPr>
                <w:rFonts w:ascii="Arial Narrow" w:eastAsia="Calibri" w:hAnsi="Arial Narrow" w:cs="Times New Roman"/>
                <w:noProof/>
                <w:sz w:val="20"/>
                <w:szCs w:val="20"/>
              </w:rPr>
              <w:t>Final copy</w:t>
            </w:r>
          </w:p>
        </w:tc>
        <w:tc>
          <w:tcPr>
            <w:tcW w:w="3685" w:type="dxa"/>
            <w:gridSpan w:val="2"/>
            <w:tcBorders>
              <w:left w:val="single" w:sz="24" w:space="0" w:color="auto"/>
            </w:tcBorders>
            <w:shd w:val="clear" w:color="auto" w:fill="auto"/>
          </w:tcPr>
          <w:tbl>
            <w:tblPr>
              <w:tblStyle w:val="TableGrid29"/>
              <w:tblW w:w="334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671"/>
              <w:gridCol w:w="1674"/>
            </w:tblGrid>
            <w:tr w:rsidR="0084485F" w:rsidRPr="0084485F" w14:paraId="3005673B" w14:textId="77777777" w:rsidTr="00013CFD">
              <w:trPr>
                <w:trHeight w:val="374"/>
                <w:jc w:val="center"/>
              </w:trPr>
              <w:tc>
                <w:tcPr>
                  <w:tcW w:w="334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52ED099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Characteristics of formal &amp; informal language</w:t>
                  </w:r>
                </w:p>
              </w:tc>
            </w:tr>
            <w:tr w:rsidR="0084485F" w:rsidRPr="0084485F" w14:paraId="2169EEA8" w14:textId="77777777" w:rsidTr="00013CFD">
              <w:trPr>
                <w:trHeight w:val="1897"/>
                <w:jc w:val="center"/>
              </w:trPr>
              <w:tc>
                <w:tcPr>
                  <w:tcW w:w="1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A56209E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Formal</w:t>
                  </w:r>
                </w:p>
                <w:p w14:paraId="352E339A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erious</w:t>
                  </w:r>
                </w:p>
                <w:p w14:paraId="487E6B7E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bjective</w:t>
                  </w:r>
                </w:p>
                <w:p w14:paraId="34EEA4BB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Impersonal</w:t>
                  </w:r>
                </w:p>
                <w:p w14:paraId="42325940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asoned</w:t>
                  </w:r>
                </w:p>
                <w:p w14:paraId="2096B263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ontrolled</w:t>
                  </w:r>
                </w:p>
                <w:p w14:paraId="5046340A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served</w:t>
                  </w:r>
                </w:p>
              </w:tc>
              <w:tc>
                <w:tcPr>
                  <w:tcW w:w="167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04746B0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Informal</w:t>
                  </w:r>
                </w:p>
                <w:p w14:paraId="396FACB9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Light</w:t>
                  </w:r>
                </w:p>
                <w:p w14:paraId="0C42066F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Humorous</w:t>
                  </w:r>
                </w:p>
                <w:p w14:paraId="5BFD7FE7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ersonal</w:t>
                  </w:r>
                </w:p>
                <w:p w14:paraId="2720A7DF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asual</w:t>
                  </w:r>
                </w:p>
                <w:p w14:paraId="2AD4DF85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ffhanded</w:t>
                  </w:r>
                </w:p>
                <w:p w14:paraId="438FAC0F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lainspoken</w:t>
                  </w:r>
                </w:p>
                <w:p w14:paraId="79C8A4DF" w14:textId="77777777" w:rsidR="0084485F" w:rsidRPr="0084485F" w:rsidRDefault="0084485F" w:rsidP="0084485F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84485F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imple</w:t>
                  </w:r>
                </w:p>
              </w:tc>
            </w:tr>
          </w:tbl>
          <w:p w14:paraId="77F56F61" w14:textId="77777777" w:rsidR="0084485F" w:rsidRPr="0084485F" w:rsidRDefault="0084485F" w:rsidP="0084485F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437657E" w:rsidR="00A922F4" w:rsidRPr="00D86DE4" w:rsidRDefault="0084485F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Module 1 – Written Report (Biography)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  <w:num w:numId="11" w16cid:durableId="3528483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B3472F-1C56-4A4A-9598-25CC39B3F544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1 – Written Report (Biography)</dc:title>
  <dc:creator>Derek Tolan</dc:creator>
  <cp:lastModifiedBy>Thomas Heeren</cp:lastModifiedBy>
  <cp:revision>2</cp:revision>
  <cp:lastPrinted>2015-05-15T02:36:00Z</cp:lastPrinted>
  <dcterms:created xsi:type="dcterms:W3CDTF">2022-04-20T11:01:00Z</dcterms:created>
  <dcterms:modified xsi:type="dcterms:W3CDTF">2022-04-2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